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0E998" w14:textId="31A2750B" w:rsidR="006F1F37" w:rsidRPr="00B46D12" w:rsidRDefault="006F1F37">
      <w:pPr>
        <w:rPr>
          <w:rFonts w:ascii="Arial" w:hAnsi="Arial" w:cs="Arial"/>
          <w:b/>
          <w:bCs/>
          <w:sz w:val="32"/>
          <w:szCs w:val="32"/>
          <w:lang w:val="en-US"/>
        </w:rPr>
      </w:pPr>
      <w:r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North </w:t>
      </w:r>
      <w:proofErr w:type="spellStart"/>
      <w:r w:rsidRPr="00B46D12">
        <w:rPr>
          <w:rFonts w:ascii="Arial" w:hAnsi="Arial" w:cs="Arial"/>
          <w:b/>
          <w:bCs/>
          <w:sz w:val="32"/>
          <w:szCs w:val="32"/>
          <w:lang w:val="en-US"/>
        </w:rPr>
        <w:t>Hykeham</w:t>
      </w:r>
      <w:proofErr w:type="spellEnd"/>
      <w:r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Memorial Hall</w:t>
      </w:r>
      <w:r w:rsidR="00523ED1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Playgrou</w:t>
      </w:r>
      <w:r w:rsidR="00AC474B" w:rsidRPr="00B46D12">
        <w:rPr>
          <w:rFonts w:ascii="Arial" w:hAnsi="Arial" w:cs="Arial"/>
          <w:b/>
          <w:bCs/>
          <w:sz w:val="32"/>
          <w:szCs w:val="32"/>
          <w:lang w:val="en-US"/>
        </w:rPr>
        <w:t>n</w:t>
      </w:r>
      <w:r w:rsidR="00523ED1" w:rsidRPr="00B46D12">
        <w:rPr>
          <w:rFonts w:ascii="Arial" w:hAnsi="Arial" w:cs="Arial"/>
          <w:b/>
          <w:bCs/>
          <w:sz w:val="32"/>
          <w:szCs w:val="32"/>
          <w:lang w:val="en-US"/>
        </w:rPr>
        <w:t>d</w:t>
      </w:r>
      <w:r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to St </w:t>
      </w:r>
      <w:proofErr w:type="spellStart"/>
      <w:r w:rsidRPr="00B46D12">
        <w:rPr>
          <w:rFonts w:ascii="Arial" w:hAnsi="Arial" w:cs="Arial"/>
          <w:b/>
          <w:bCs/>
          <w:sz w:val="32"/>
          <w:szCs w:val="32"/>
          <w:lang w:val="en-US"/>
        </w:rPr>
        <w:t>Aidens</w:t>
      </w:r>
      <w:proofErr w:type="spellEnd"/>
      <w:r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Park via </w:t>
      </w:r>
      <w:proofErr w:type="spellStart"/>
      <w:r w:rsidRPr="00B46D12">
        <w:rPr>
          <w:rFonts w:ascii="Arial" w:hAnsi="Arial" w:cs="Arial"/>
          <w:b/>
          <w:bCs/>
          <w:sz w:val="32"/>
          <w:szCs w:val="32"/>
          <w:lang w:val="en-US"/>
        </w:rPr>
        <w:t>Millenium</w:t>
      </w:r>
      <w:proofErr w:type="spellEnd"/>
      <w:r w:rsidR="00031946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Lakes and</w:t>
      </w:r>
      <w:r w:rsidR="000E5308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proofErr w:type="spellStart"/>
      <w:r w:rsidR="000E5308" w:rsidRPr="00B46D12">
        <w:rPr>
          <w:rFonts w:ascii="Arial" w:hAnsi="Arial" w:cs="Arial"/>
          <w:b/>
          <w:bCs/>
          <w:sz w:val="32"/>
          <w:szCs w:val="32"/>
          <w:lang w:val="en-US"/>
        </w:rPr>
        <w:t>Millenium</w:t>
      </w:r>
      <w:proofErr w:type="spellEnd"/>
      <w:r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Green</w:t>
      </w:r>
      <w:r w:rsidR="00860834" w:rsidRPr="00B46D12">
        <w:rPr>
          <w:rFonts w:ascii="Arial" w:hAnsi="Arial" w:cs="Arial"/>
          <w:b/>
          <w:bCs/>
          <w:sz w:val="32"/>
          <w:szCs w:val="32"/>
          <w:lang w:val="en-US"/>
        </w:rPr>
        <w:t>,</w:t>
      </w:r>
      <w:r w:rsidR="000E5308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back</w:t>
      </w:r>
      <w:r w:rsidR="00740C71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to North </w:t>
      </w:r>
      <w:proofErr w:type="spellStart"/>
      <w:r w:rsidR="00740C71" w:rsidRPr="00B46D12">
        <w:rPr>
          <w:rFonts w:ascii="Arial" w:hAnsi="Arial" w:cs="Arial"/>
          <w:b/>
          <w:bCs/>
          <w:sz w:val="32"/>
          <w:szCs w:val="32"/>
          <w:lang w:val="en-US"/>
        </w:rPr>
        <w:t>Hykeham</w:t>
      </w:r>
      <w:proofErr w:type="spellEnd"/>
      <w:r w:rsidR="00740C71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Memorial Hall</w:t>
      </w:r>
      <w:r w:rsidR="00AC474B" w:rsidRPr="00B46D12">
        <w:rPr>
          <w:rFonts w:ascii="Arial" w:hAnsi="Arial" w:cs="Arial"/>
          <w:b/>
          <w:bCs/>
          <w:sz w:val="32"/>
          <w:szCs w:val="32"/>
          <w:lang w:val="en-US"/>
        </w:rPr>
        <w:t xml:space="preserve"> Playground</w:t>
      </w:r>
    </w:p>
    <w:p w14:paraId="40710615" w14:textId="2BEAFF0C" w:rsidR="00D47C05" w:rsidRPr="00B46D12" w:rsidRDefault="00D47C05">
      <w:pPr>
        <w:rPr>
          <w:rFonts w:ascii="Arial" w:hAnsi="Arial" w:cs="Arial"/>
          <w:b/>
          <w:bCs/>
          <w:lang w:val="en-US"/>
        </w:rPr>
      </w:pPr>
      <w:r w:rsidRPr="00B46D12">
        <w:rPr>
          <w:rFonts w:ascii="Arial" w:hAnsi="Arial" w:cs="Arial"/>
          <w:b/>
          <w:bCs/>
          <w:lang w:val="en-US"/>
        </w:rPr>
        <w:t>Estimated 1.8</w:t>
      </w:r>
      <w:r w:rsidR="00AF25AC" w:rsidRPr="00B46D12">
        <w:rPr>
          <w:rFonts w:ascii="Arial" w:hAnsi="Arial" w:cs="Arial"/>
          <w:b/>
          <w:bCs/>
          <w:lang w:val="en-US"/>
        </w:rPr>
        <w:t xml:space="preserve"> miles – 40 </w:t>
      </w:r>
      <w:proofErr w:type="gramStart"/>
      <w:r w:rsidR="00AF25AC" w:rsidRPr="00B46D12">
        <w:rPr>
          <w:rFonts w:ascii="Arial" w:hAnsi="Arial" w:cs="Arial"/>
          <w:b/>
          <w:bCs/>
          <w:lang w:val="en-US"/>
        </w:rPr>
        <w:t>minutes</w:t>
      </w:r>
      <w:proofErr w:type="gramEnd"/>
    </w:p>
    <w:p w14:paraId="072BF5D3" w14:textId="49892B40" w:rsidR="00B17C13" w:rsidRPr="00B46D12" w:rsidRDefault="007304D6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Star</w:t>
      </w:r>
      <w:r w:rsidR="003A0D24" w:rsidRPr="00B46D12">
        <w:rPr>
          <w:rFonts w:ascii="Arial" w:hAnsi="Arial" w:cs="Arial"/>
          <w:lang w:val="en-US"/>
        </w:rPr>
        <w:t>t</w:t>
      </w:r>
      <w:r w:rsidRPr="00B46D12">
        <w:rPr>
          <w:rFonts w:ascii="Arial" w:hAnsi="Arial" w:cs="Arial"/>
          <w:lang w:val="en-US"/>
        </w:rPr>
        <w:t xml:space="preserve"> at the </w:t>
      </w:r>
      <w:proofErr w:type="gramStart"/>
      <w:r w:rsidRPr="00B46D12">
        <w:rPr>
          <w:rFonts w:ascii="Arial" w:hAnsi="Arial" w:cs="Arial"/>
          <w:lang w:val="en-US"/>
        </w:rPr>
        <w:t>playground</w:t>
      </w:r>
      <w:proofErr w:type="gramEnd"/>
    </w:p>
    <w:p w14:paraId="43196943" w14:textId="22D13EC6" w:rsidR="007304D6" w:rsidRPr="00B46D12" w:rsidRDefault="007304D6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Walk across the playing fields</w:t>
      </w:r>
      <w:r w:rsidR="003B5D83" w:rsidRPr="00B46D12">
        <w:rPr>
          <w:rFonts w:ascii="Arial" w:hAnsi="Arial" w:cs="Arial"/>
          <w:lang w:val="en-US"/>
        </w:rPr>
        <w:t xml:space="preserve"> </w:t>
      </w:r>
      <w:r w:rsidR="00E05204" w:rsidRPr="00B46D12">
        <w:rPr>
          <w:rFonts w:ascii="Arial" w:hAnsi="Arial" w:cs="Arial"/>
          <w:lang w:val="en-US"/>
        </w:rPr>
        <w:t>following the fence line to the back left corner</w:t>
      </w:r>
      <w:r w:rsidR="00A71970" w:rsidRPr="00B46D12">
        <w:rPr>
          <w:rFonts w:ascii="Arial" w:hAnsi="Arial" w:cs="Arial"/>
          <w:lang w:val="en-US"/>
        </w:rPr>
        <w:t xml:space="preserve"> to</w:t>
      </w:r>
      <w:r w:rsidR="007A05FA" w:rsidRPr="00B46D12">
        <w:rPr>
          <w:rFonts w:ascii="Arial" w:hAnsi="Arial" w:cs="Arial"/>
          <w:lang w:val="en-US"/>
        </w:rPr>
        <w:t xml:space="preserve"> a wooden </w:t>
      </w:r>
      <w:proofErr w:type="gramStart"/>
      <w:r w:rsidR="007A05FA" w:rsidRPr="00B46D12">
        <w:rPr>
          <w:rFonts w:ascii="Arial" w:hAnsi="Arial" w:cs="Arial"/>
          <w:lang w:val="en-US"/>
        </w:rPr>
        <w:t>gate</w:t>
      </w:r>
      <w:proofErr w:type="gramEnd"/>
    </w:p>
    <w:p w14:paraId="5061FB95" w14:textId="587E3E37" w:rsidR="007A05FA" w:rsidRPr="00B46D12" w:rsidRDefault="007A05FA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Go through the gate</w:t>
      </w:r>
      <w:r w:rsidR="005C7C30" w:rsidRPr="00B46D12">
        <w:rPr>
          <w:rFonts w:ascii="Arial" w:hAnsi="Arial" w:cs="Arial"/>
          <w:lang w:val="en-US"/>
        </w:rPr>
        <w:t xml:space="preserve"> and keep to the </w:t>
      </w:r>
      <w:proofErr w:type="gramStart"/>
      <w:r w:rsidR="005C7C30" w:rsidRPr="00B46D12">
        <w:rPr>
          <w:rFonts w:ascii="Arial" w:hAnsi="Arial" w:cs="Arial"/>
          <w:lang w:val="en-US"/>
        </w:rPr>
        <w:t>left</w:t>
      </w:r>
      <w:proofErr w:type="gramEnd"/>
    </w:p>
    <w:p w14:paraId="7E259918" w14:textId="5C98C7D1" w:rsidR="005C7C30" w:rsidRPr="00B46D12" w:rsidRDefault="005C7C30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Turn left onto the main </w:t>
      </w:r>
      <w:proofErr w:type="gramStart"/>
      <w:r w:rsidRPr="00B46D12">
        <w:rPr>
          <w:rFonts w:ascii="Arial" w:hAnsi="Arial" w:cs="Arial"/>
          <w:lang w:val="en-US"/>
        </w:rPr>
        <w:t>path</w:t>
      </w:r>
      <w:proofErr w:type="gramEnd"/>
      <w:r w:rsidRPr="00B46D12">
        <w:rPr>
          <w:rFonts w:ascii="Arial" w:hAnsi="Arial" w:cs="Arial"/>
          <w:lang w:val="en-US"/>
        </w:rPr>
        <w:t xml:space="preserve"> </w:t>
      </w:r>
    </w:p>
    <w:p w14:paraId="6C368479" w14:textId="2C9F0A8B" w:rsidR="00381881" w:rsidRPr="00B46D12" w:rsidRDefault="00381881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alk along the path that takes you around the </w:t>
      </w:r>
      <w:proofErr w:type="spellStart"/>
      <w:r w:rsidRPr="00B46D12">
        <w:rPr>
          <w:rFonts w:ascii="Arial" w:hAnsi="Arial" w:cs="Arial"/>
          <w:lang w:val="en-US"/>
        </w:rPr>
        <w:t>Mill</w:t>
      </w:r>
      <w:r w:rsidR="00446B87" w:rsidRPr="00B46D12">
        <w:rPr>
          <w:rFonts w:ascii="Arial" w:hAnsi="Arial" w:cs="Arial"/>
          <w:lang w:val="en-US"/>
        </w:rPr>
        <w:t>e</w:t>
      </w:r>
      <w:r w:rsidRPr="00B46D12">
        <w:rPr>
          <w:rFonts w:ascii="Arial" w:hAnsi="Arial" w:cs="Arial"/>
          <w:lang w:val="en-US"/>
        </w:rPr>
        <w:t>niu</w:t>
      </w:r>
      <w:r w:rsidR="00446B87" w:rsidRPr="00B46D12">
        <w:rPr>
          <w:rFonts w:ascii="Arial" w:hAnsi="Arial" w:cs="Arial"/>
          <w:lang w:val="en-US"/>
        </w:rPr>
        <w:t>m</w:t>
      </w:r>
      <w:proofErr w:type="spellEnd"/>
      <w:r w:rsidR="00446B87" w:rsidRPr="00B46D12">
        <w:rPr>
          <w:rFonts w:ascii="Arial" w:hAnsi="Arial" w:cs="Arial"/>
          <w:lang w:val="en-US"/>
        </w:rPr>
        <w:t xml:space="preserve"> </w:t>
      </w:r>
      <w:r w:rsidR="002513CF" w:rsidRPr="00B46D12">
        <w:rPr>
          <w:rFonts w:ascii="Arial" w:hAnsi="Arial" w:cs="Arial"/>
          <w:lang w:val="en-US"/>
        </w:rPr>
        <w:t>Lake.</w:t>
      </w:r>
    </w:p>
    <w:p w14:paraId="6C643090" w14:textId="791824BC" w:rsidR="00EE3F40" w:rsidRPr="00B46D12" w:rsidRDefault="00EE3F40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Continue on until you reach </w:t>
      </w:r>
      <w:proofErr w:type="spellStart"/>
      <w:r w:rsidRPr="00B46D12">
        <w:rPr>
          <w:rFonts w:ascii="Arial" w:hAnsi="Arial" w:cs="Arial"/>
          <w:lang w:val="en-US"/>
        </w:rPr>
        <w:t>Millenium</w:t>
      </w:r>
      <w:proofErr w:type="spellEnd"/>
      <w:r w:rsidRPr="00B46D12">
        <w:rPr>
          <w:rFonts w:ascii="Arial" w:hAnsi="Arial" w:cs="Arial"/>
          <w:lang w:val="en-US"/>
        </w:rPr>
        <w:t xml:space="preserve"> </w:t>
      </w:r>
      <w:proofErr w:type="gramStart"/>
      <w:r w:rsidRPr="00B46D12">
        <w:rPr>
          <w:rFonts w:ascii="Arial" w:hAnsi="Arial" w:cs="Arial"/>
          <w:lang w:val="en-US"/>
        </w:rPr>
        <w:t>Green</w:t>
      </w:r>
      <w:proofErr w:type="gramEnd"/>
    </w:p>
    <w:p w14:paraId="2E46369C" w14:textId="7E8EC823" w:rsidR="00557DD7" w:rsidRPr="00B46D12" w:rsidRDefault="00557DD7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Go through the first </w:t>
      </w:r>
      <w:proofErr w:type="gramStart"/>
      <w:r w:rsidRPr="00B46D12">
        <w:rPr>
          <w:rFonts w:ascii="Arial" w:hAnsi="Arial" w:cs="Arial"/>
          <w:lang w:val="en-US"/>
        </w:rPr>
        <w:t>gate</w:t>
      </w:r>
      <w:proofErr w:type="gramEnd"/>
      <w:r w:rsidRPr="00B46D12">
        <w:rPr>
          <w:rFonts w:ascii="Arial" w:hAnsi="Arial" w:cs="Arial"/>
          <w:lang w:val="en-US"/>
        </w:rPr>
        <w:t xml:space="preserve"> </w:t>
      </w:r>
    </w:p>
    <w:p w14:paraId="46A0E32C" w14:textId="4E3F7702" w:rsidR="00B52F1E" w:rsidRPr="00B46D12" w:rsidRDefault="00B52F1E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Turn left </w:t>
      </w:r>
      <w:r w:rsidR="0086418C" w:rsidRPr="00B46D12">
        <w:rPr>
          <w:rFonts w:ascii="Arial" w:hAnsi="Arial" w:cs="Arial"/>
          <w:lang w:val="en-US"/>
        </w:rPr>
        <w:t xml:space="preserve">into Ley’s </w:t>
      </w:r>
      <w:proofErr w:type="gramStart"/>
      <w:r w:rsidR="0086418C" w:rsidRPr="00B46D12">
        <w:rPr>
          <w:rFonts w:ascii="Arial" w:hAnsi="Arial" w:cs="Arial"/>
          <w:lang w:val="en-US"/>
        </w:rPr>
        <w:t>Close</w:t>
      </w:r>
      <w:proofErr w:type="gramEnd"/>
    </w:p>
    <w:p w14:paraId="73C570D9" w14:textId="69ACC121" w:rsidR="0086418C" w:rsidRPr="00B46D12" w:rsidRDefault="0086418C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Walk along Ley’s Close to Station Road</w:t>
      </w:r>
    </w:p>
    <w:p w14:paraId="2379ED66" w14:textId="0725E013" w:rsidR="0086418C" w:rsidRPr="00B46D12" w:rsidRDefault="005E1C5B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Cross Station Road safely as very busy</w:t>
      </w:r>
    </w:p>
    <w:p w14:paraId="5311E542" w14:textId="6A577BF1" w:rsidR="005E1C5B" w:rsidRPr="00B46D12" w:rsidRDefault="00D30707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Turn left</w:t>
      </w:r>
      <w:r w:rsidR="00DD1D54" w:rsidRPr="00B46D12">
        <w:rPr>
          <w:rFonts w:ascii="Arial" w:hAnsi="Arial" w:cs="Arial"/>
          <w:lang w:val="en-US"/>
        </w:rPr>
        <w:t xml:space="preserve"> and walk along Station </w:t>
      </w:r>
      <w:proofErr w:type="gramStart"/>
      <w:r w:rsidR="00DD1D54" w:rsidRPr="00B46D12">
        <w:rPr>
          <w:rFonts w:ascii="Arial" w:hAnsi="Arial" w:cs="Arial"/>
          <w:lang w:val="en-US"/>
        </w:rPr>
        <w:t>Road</w:t>
      </w:r>
      <w:proofErr w:type="gramEnd"/>
    </w:p>
    <w:p w14:paraId="393AC530" w14:textId="234BF600" w:rsidR="001A2468" w:rsidRPr="00B46D12" w:rsidRDefault="000229A8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Walk</w:t>
      </w:r>
      <w:r w:rsidR="004074E1" w:rsidRPr="00B46D12">
        <w:rPr>
          <w:rFonts w:ascii="Arial" w:hAnsi="Arial" w:cs="Arial"/>
          <w:lang w:val="en-US"/>
        </w:rPr>
        <w:t xml:space="preserve"> over th</w:t>
      </w:r>
      <w:r w:rsidR="00082968" w:rsidRPr="00B46D12">
        <w:rPr>
          <w:rFonts w:ascii="Arial" w:hAnsi="Arial" w:cs="Arial"/>
          <w:lang w:val="en-US"/>
        </w:rPr>
        <w:t>e Pike Drain bridge</w:t>
      </w:r>
    </w:p>
    <w:p w14:paraId="7DB51B79" w14:textId="77777777" w:rsidR="00474D4A" w:rsidRPr="00B46D12" w:rsidRDefault="000229A8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Turn right onto the footpath</w:t>
      </w:r>
      <w:r w:rsidR="00E6105A" w:rsidRPr="00B46D12">
        <w:rPr>
          <w:rFonts w:ascii="Arial" w:hAnsi="Arial" w:cs="Arial"/>
          <w:lang w:val="en-US"/>
        </w:rPr>
        <w:t xml:space="preserve"> following along the Pike Drain</w:t>
      </w:r>
      <w:r w:rsidR="00C31048" w:rsidRPr="00B46D12">
        <w:rPr>
          <w:rFonts w:ascii="Arial" w:hAnsi="Arial" w:cs="Arial"/>
          <w:lang w:val="en-US"/>
        </w:rPr>
        <w:t>.</w:t>
      </w:r>
    </w:p>
    <w:p w14:paraId="7E1C0E1A" w14:textId="77777777" w:rsidR="00141A4B" w:rsidRPr="00B46D12" w:rsidRDefault="00FA7C0B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alk over another Pike Drain </w:t>
      </w:r>
      <w:r w:rsidR="00141A4B" w:rsidRPr="00B46D12">
        <w:rPr>
          <w:rFonts w:ascii="Arial" w:hAnsi="Arial" w:cs="Arial"/>
          <w:lang w:val="en-US"/>
        </w:rPr>
        <w:t>bridge</w:t>
      </w:r>
    </w:p>
    <w:p w14:paraId="665DC037" w14:textId="7B294AC5" w:rsidR="002B78E6" w:rsidRPr="00B46D12" w:rsidRDefault="00141A4B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Keep following the </w:t>
      </w:r>
      <w:r w:rsidR="002A1E33" w:rsidRPr="00B46D12">
        <w:rPr>
          <w:rFonts w:ascii="Arial" w:hAnsi="Arial" w:cs="Arial"/>
          <w:lang w:val="en-US"/>
        </w:rPr>
        <w:t>Pike Drain</w:t>
      </w:r>
      <w:r w:rsidR="00120E2F" w:rsidRPr="00B46D12">
        <w:rPr>
          <w:rFonts w:ascii="Arial" w:hAnsi="Arial" w:cs="Arial"/>
          <w:lang w:val="en-US"/>
        </w:rPr>
        <w:t xml:space="preserve"> which</w:t>
      </w:r>
      <w:r w:rsidR="002A1E33" w:rsidRPr="00B46D12">
        <w:rPr>
          <w:rFonts w:ascii="Arial" w:hAnsi="Arial" w:cs="Arial"/>
          <w:lang w:val="en-US"/>
        </w:rPr>
        <w:t xml:space="preserve"> brings you to St </w:t>
      </w:r>
      <w:proofErr w:type="spellStart"/>
      <w:r w:rsidR="002A1E33" w:rsidRPr="00B46D12">
        <w:rPr>
          <w:rFonts w:ascii="Arial" w:hAnsi="Arial" w:cs="Arial"/>
          <w:lang w:val="en-US"/>
        </w:rPr>
        <w:t>Aidens</w:t>
      </w:r>
      <w:proofErr w:type="spellEnd"/>
      <w:r w:rsidR="002A1E33" w:rsidRPr="00B46D12">
        <w:rPr>
          <w:rFonts w:ascii="Arial" w:hAnsi="Arial" w:cs="Arial"/>
          <w:lang w:val="en-US"/>
        </w:rPr>
        <w:t xml:space="preserve"> Park</w:t>
      </w:r>
    </w:p>
    <w:p w14:paraId="7A267195" w14:textId="4E8FEE6C" w:rsidR="00863F16" w:rsidRPr="00B46D12" w:rsidRDefault="00863F16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You can walk all the way round the </w:t>
      </w:r>
      <w:r w:rsidR="00495280" w:rsidRPr="00B46D12">
        <w:rPr>
          <w:rFonts w:ascii="Arial" w:hAnsi="Arial" w:cs="Arial"/>
          <w:lang w:val="en-US"/>
        </w:rPr>
        <w:t>park if you like</w:t>
      </w:r>
      <w:r w:rsidR="00111B88" w:rsidRPr="00B46D12">
        <w:rPr>
          <w:rFonts w:ascii="Arial" w:hAnsi="Arial" w:cs="Arial"/>
          <w:lang w:val="en-US"/>
        </w:rPr>
        <w:t xml:space="preserve">, lots of </w:t>
      </w:r>
      <w:proofErr w:type="spellStart"/>
      <w:proofErr w:type="gramStart"/>
      <w:r w:rsidR="00111B88" w:rsidRPr="00B46D12">
        <w:rPr>
          <w:rFonts w:ascii="Arial" w:hAnsi="Arial" w:cs="Arial"/>
          <w:lang w:val="en-US"/>
        </w:rPr>
        <w:t>squirels</w:t>
      </w:r>
      <w:proofErr w:type="spellEnd"/>
      <w:proofErr w:type="gramEnd"/>
      <w:r w:rsidRPr="00B46D12">
        <w:rPr>
          <w:rFonts w:ascii="Arial" w:hAnsi="Arial" w:cs="Arial"/>
          <w:lang w:val="en-US"/>
        </w:rPr>
        <w:t xml:space="preserve"> </w:t>
      </w:r>
    </w:p>
    <w:p w14:paraId="34292628" w14:textId="3ADA34B4" w:rsidR="000229A8" w:rsidRPr="00B46D12" w:rsidRDefault="009F106B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hen finished at St </w:t>
      </w:r>
      <w:proofErr w:type="spellStart"/>
      <w:r w:rsidRPr="00B46D12">
        <w:rPr>
          <w:rFonts w:ascii="Arial" w:hAnsi="Arial" w:cs="Arial"/>
          <w:lang w:val="en-US"/>
        </w:rPr>
        <w:t>Aidens</w:t>
      </w:r>
      <w:proofErr w:type="spellEnd"/>
      <w:r w:rsidRPr="00B46D12">
        <w:rPr>
          <w:rFonts w:ascii="Arial" w:hAnsi="Arial" w:cs="Arial"/>
          <w:lang w:val="en-US"/>
        </w:rPr>
        <w:t xml:space="preserve"> Park</w:t>
      </w:r>
      <w:r w:rsidR="00111B88" w:rsidRPr="00B46D12">
        <w:rPr>
          <w:rFonts w:ascii="Arial" w:hAnsi="Arial" w:cs="Arial"/>
          <w:lang w:val="en-US"/>
        </w:rPr>
        <w:t xml:space="preserve"> exit via</w:t>
      </w:r>
      <w:r w:rsidR="008D26C1" w:rsidRPr="00B46D12">
        <w:rPr>
          <w:rFonts w:ascii="Arial" w:hAnsi="Arial" w:cs="Arial"/>
          <w:lang w:val="en-US"/>
        </w:rPr>
        <w:t xml:space="preserve"> the gate to</w:t>
      </w:r>
      <w:r w:rsidR="00111B88" w:rsidRPr="00B46D12">
        <w:rPr>
          <w:rFonts w:ascii="Arial" w:hAnsi="Arial" w:cs="Arial"/>
          <w:lang w:val="en-US"/>
        </w:rPr>
        <w:t xml:space="preserve"> St </w:t>
      </w:r>
      <w:proofErr w:type="spellStart"/>
      <w:r w:rsidR="00111B88" w:rsidRPr="00B46D12">
        <w:rPr>
          <w:rFonts w:ascii="Arial" w:hAnsi="Arial" w:cs="Arial"/>
          <w:lang w:val="en-US"/>
        </w:rPr>
        <w:t>Hilarys</w:t>
      </w:r>
      <w:proofErr w:type="spellEnd"/>
      <w:r w:rsidR="00111B88" w:rsidRPr="00B46D12">
        <w:rPr>
          <w:rFonts w:ascii="Arial" w:hAnsi="Arial" w:cs="Arial"/>
          <w:lang w:val="en-US"/>
        </w:rPr>
        <w:t xml:space="preserve"> Close</w:t>
      </w:r>
    </w:p>
    <w:p w14:paraId="6024A372" w14:textId="48FEE498" w:rsidR="008D26C1" w:rsidRPr="00B46D12" w:rsidRDefault="008D26C1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alk along St </w:t>
      </w:r>
      <w:proofErr w:type="spellStart"/>
      <w:r w:rsidRPr="00B46D12">
        <w:rPr>
          <w:rFonts w:ascii="Arial" w:hAnsi="Arial" w:cs="Arial"/>
          <w:lang w:val="en-US"/>
        </w:rPr>
        <w:t>Hilarys</w:t>
      </w:r>
      <w:proofErr w:type="spellEnd"/>
      <w:r w:rsidRPr="00B46D12">
        <w:rPr>
          <w:rFonts w:ascii="Arial" w:hAnsi="Arial" w:cs="Arial"/>
          <w:lang w:val="en-US"/>
        </w:rPr>
        <w:t xml:space="preserve"> Close to</w:t>
      </w:r>
      <w:r w:rsidR="00836ACF" w:rsidRPr="00B46D12">
        <w:rPr>
          <w:rFonts w:ascii="Arial" w:hAnsi="Arial" w:cs="Arial"/>
          <w:lang w:val="en-US"/>
        </w:rPr>
        <w:t xml:space="preserve"> St </w:t>
      </w:r>
      <w:proofErr w:type="spellStart"/>
      <w:r w:rsidR="00836ACF" w:rsidRPr="00B46D12">
        <w:rPr>
          <w:rFonts w:ascii="Arial" w:hAnsi="Arial" w:cs="Arial"/>
          <w:lang w:val="en-US"/>
        </w:rPr>
        <w:t>Davids</w:t>
      </w:r>
      <w:proofErr w:type="spellEnd"/>
      <w:r w:rsidR="00836ACF" w:rsidRPr="00B46D12">
        <w:rPr>
          <w:rFonts w:ascii="Arial" w:hAnsi="Arial" w:cs="Arial"/>
          <w:lang w:val="en-US"/>
        </w:rPr>
        <w:t xml:space="preserve"> Road</w:t>
      </w:r>
    </w:p>
    <w:p w14:paraId="75948A42" w14:textId="5A5F7EDE" w:rsidR="00836ACF" w:rsidRPr="00B46D12" w:rsidRDefault="00836ACF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Turn Right </w:t>
      </w:r>
      <w:r w:rsidR="00947FAF" w:rsidRPr="00B46D12">
        <w:rPr>
          <w:rFonts w:ascii="Arial" w:hAnsi="Arial" w:cs="Arial"/>
          <w:lang w:val="en-US"/>
        </w:rPr>
        <w:t xml:space="preserve">into St </w:t>
      </w:r>
      <w:proofErr w:type="spellStart"/>
      <w:r w:rsidR="00947FAF" w:rsidRPr="00B46D12">
        <w:rPr>
          <w:rFonts w:ascii="Arial" w:hAnsi="Arial" w:cs="Arial"/>
          <w:lang w:val="en-US"/>
        </w:rPr>
        <w:t>Davids</w:t>
      </w:r>
      <w:proofErr w:type="spellEnd"/>
      <w:r w:rsidR="00947FAF" w:rsidRPr="00B46D12">
        <w:rPr>
          <w:rFonts w:ascii="Arial" w:hAnsi="Arial" w:cs="Arial"/>
          <w:lang w:val="en-US"/>
        </w:rPr>
        <w:t xml:space="preserve"> Road</w:t>
      </w:r>
    </w:p>
    <w:p w14:paraId="1C92F9C5" w14:textId="4122E2EF" w:rsidR="00947FAF" w:rsidRPr="00B46D12" w:rsidRDefault="003C6EBD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alk along St </w:t>
      </w:r>
      <w:proofErr w:type="spellStart"/>
      <w:r w:rsidRPr="00B46D12">
        <w:rPr>
          <w:rFonts w:ascii="Arial" w:hAnsi="Arial" w:cs="Arial"/>
          <w:lang w:val="en-US"/>
        </w:rPr>
        <w:t>Davids</w:t>
      </w:r>
      <w:proofErr w:type="spellEnd"/>
      <w:r w:rsidRPr="00B46D12">
        <w:rPr>
          <w:rFonts w:ascii="Arial" w:hAnsi="Arial" w:cs="Arial"/>
          <w:lang w:val="en-US"/>
        </w:rPr>
        <w:t xml:space="preserve"> Road until Station</w:t>
      </w:r>
      <w:r w:rsidR="00675872" w:rsidRPr="00B46D12">
        <w:rPr>
          <w:rFonts w:ascii="Arial" w:hAnsi="Arial" w:cs="Arial"/>
          <w:lang w:val="en-US"/>
        </w:rPr>
        <w:t xml:space="preserve"> Road</w:t>
      </w:r>
    </w:p>
    <w:p w14:paraId="7268B826" w14:textId="558B25A2" w:rsidR="00374787" w:rsidRPr="00B46D12" w:rsidRDefault="00374787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Turn right onto Station </w:t>
      </w:r>
      <w:proofErr w:type="gramStart"/>
      <w:r w:rsidRPr="00B46D12">
        <w:rPr>
          <w:rFonts w:ascii="Arial" w:hAnsi="Arial" w:cs="Arial"/>
          <w:lang w:val="en-US"/>
        </w:rPr>
        <w:t>Road</w:t>
      </w:r>
      <w:proofErr w:type="gramEnd"/>
    </w:p>
    <w:p w14:paraId="562FA82B" w14:textId="32A0313A" w:rsidR="00374787" w:rsidRPr="00B46D12" w:rsidRDefault="00374787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Walk along Station Road until opposite</w:t>
      </w:r>
      <w:r w:rsidR="00AE151F" w:rsidRPr="00B46D12">
        <w:rPr>
          <w:rFonts w:ascii="Arial" w:hAnsi="Arial" w:cs="Arial"/>
          <w:lang w:val="en-US"/>
        </w:rPr>
        <w:t xml:space="preserve"> Ley’s </w:t>
      </w:r>
      <w:proofErr w:type="gramStart"/>
      <w:r w:rsidR="00AE151F" w:rsidRPr="00B46D12">
        <w:rPr>
          <w:rFonts w:ascii="Arial" w:hAnsi="Arial" w:cs="Arial"/>
          <w:lang w:val="en-US"/>
        </w:rPr>
        <w:t>Close</w:t>
      </w:r>
      <w:proofErr w:type="gramEnd"/>
    </w:p>
    <w:p w14:paraId="41CCBB18" w14:textId="50E66A06" w:rsidR="0063021B" w:rsidRPr="00B46D12" w:rsidRDefault="00675872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Cross Station Road</w:t>
      </w:r>
      <w:r w:rsidR="00EC616A" w:rsidRPr="00B46D12">
        <w:rPr>
          <w:rFonts w:ascii="Arial" w:hAnsi="Arial" w:cs="Arial"/>
          <w:lang w:val="en-US"/>
        </w:rPr>
        <w:t xml:space="preserve"> safely as very busy</w:t>
      </w:r>
    </w:p>
    <w:p w14:paraId="75F72E5C" w14:textId="74E8870C" w:rsidR="00512F19" w:rsidRPr="00B46D12" w:rsidRDefault="00512F19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Walk along Ley’s Close to </w:t>
      </w:r>
      <w:proofErr w:type="spellStart"/>
      <w:r w:rsidRPr="00B46D12">
        <w:rPr>
          <w:rFonts w:ascii="Arial" w:hAnsi="Arial" w:cs="Arial"/>
          <w:lang w:val="en-US"/>
        </w:rPr>
        <w:t>Millenium</w:t>
      </w:r>
      <w:proofErr w:type="spellEnd"/>
      <w:r w:rsidRPr="00B46D12">
        <w:rPr>
          <w:rFonts w:ascii="Arial" w:hAnsi="Arial" w:cs="Arial"/>
          <w:lang w:val="en-US"/>
        </w:rPr>
        <w:t xml:space="preserve"> Green</w:t>
      </w:r>
    </w:p>
    <w:p w14:paraId="1791CF2C" w14:textId="0DCB96B1" w:rsidR="005D78BB" w:rsidRPr="00B46D12" w:rsidRDefault="005D78BB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Go through the gate</w:t>
      </w:r>
      <w:r w:rsidR="00AB53AE" w:rsidRPr="00B46D12">
        <w:rPr>
          <w:rFonts w:ascii="Arial" w:hAnsi="Arial" w:cs="Arial"/>
          <w:lang w:val="en-US"/>
        </w:rPr>
        <w:t xml:space="preserve"> on the left</w:t>
      </w:r>
      <w:r w:rsidR="00A662F2" w:rsidRPr="00B46D12">
        <w:rPr>
          <w:rFonts w:ascii="Arial" w:hAnsi="Arial" w:cs="Arial"/>
          <w:lang w:val="en-US"/>
        </w:rPr>
        <w:t xml:space="preserve"> to </w:t>
      </w:r>
      <w:proofErr w:type="spellStart"/>
      <w:r w:rsidR="00A662F2" w:rsidRPr="00B46D12">
        <w:rPr>
          <w:rFonts w:ascii="Arial" w:hAnsi="Arial" w:cs="Arial"/>
          <w:lang w:val="en-US"/>
        </w:rPr>
        <w:t>Millenium</w:t>
      </w:r>
      <w:proofErr w:type="spellEnd"/>
      <w:r w:rsidR="00A662F2" w:rsidRPr="00B46D12">
        <w:rPr>
          <w:rFonts w:ascii="Arial" w:hAnsi="Arial" w:cs="Arial"/>
          <w:lang w:val="en-US"/>
        </w:rPr>
        <w:t xml:space="preserve"> </w:t>
      </w:r>
      <w:proofErr w:type="gramStart"/>
      <w:r w:rsidR="00A662F2" w:rsidRPr="00B46D12">
        <w:rPr>
          <w:rFonts w:ascii="Arial" w:hAnsi="Arial" w:cs="Arial"/>
          <w:lang w:val="en-US"/>
        </w:rPr>
        <w:t>Green</w:t>
      </w:r>
      <w:proofErr w:type="gramEnd"/>
    </w:p>
    <w:p w14:paraId="1FFE4CA6" w14:textId="19F5D4AC" w:rsidR="00A662F2" w:rsidRPr="00B46D12" w:rsidRDefault="00A662F2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>Continue along the path</w:t>
      </w:r>
      <w:r w:rsidR="00937E4B" w:rsidRPr="00B46D12">
        <w:rPr>
          <w:rFonts w:ascii="Arial" w:hAnsi="Arial" w:cs="Arial"/>
          <w:lang w:val="en-US"/>
        </w:rPr>
        <w:t xml:space="preserve"> around </w:t>
      </w:r>
      <w:proofErr w:type="spellStart"/>
      <w:r w:rsidR="00937E4B" w:rsidRPr="00B46D12">
        <w:rPr>
          <w:rFonts w:ascii="Arial" w:hAnsi="Arial" w:cs="Arial"/>
          <w:lang w:val="en-US"/>
        </w:rPr>
        <w:t>Millenium</w:t>
      </w:r>
      <w:proofErr w:type="spellEnd"/>
      <w:r w:rsidR="00937E4B" w:rsidRPr="00B46D12">
        <w:rPr>
          <w:rFonts w:ascii="Arial" w:hAnsi="Arial" w:cs="Arial"/>
          <w:lang w:val="en-US"/>
        </w:rPr>
        <w:t xml:space="preserve"> </w:t>
      </w:r>
      <w:proofErr w:type="gramStart"/>
      <w:r w:rsidR="00937E4B" w:rsidRPr="00B46D12">
        <w:rPr>
          <w:rFonts w:ascii="Arial" w:hAnsi="Arial" w:cs="Arial"/>
          <w:lang w:val="en-US"/>
        </w:rPr>
        <w:t>Lake</w:t>
      </w:r>
      <w:proofErr w:type="gramEnd"/>
    </w:p>
    <w:p w14:paraId="06EC8934" w14:textId="6A7A7F8B" w:rsidR="00235943" w:rsidRPr="00B46D12" w:rsidRDefault="00AC1A13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lastRenderedPageBreak/>
        <w:t>Veer to the left</w:t>
      </w:r>
      <w:r w:rsidR="007E6CEA" w:rsidRPr="00B46D12">
        <w:rPr>
          <w:rFonts w:ascii="Arial" w:hAnsi="Arial" w:cs="Arial"/>
          <w:lang w:val="en-US"/>
        </w:rPr>
        <w:t xml:space="preserve"> </w:t>
      </w:r>
      <w:r w:rsidR="00D039CC" w:rsidRPr="00B46D12">
        <w:rPr>
          <w:rFonts w:ascii="Arial" w:hAnsi="Arial" w:cs="Arial"/>
          <w:lang w:val="en-US"/>
        </w:rPr>
        <w:t xml:space="preserve">on the path </w:t>
      </w:r>
      <w:r w:rsidR="007E6CEA" w:rsidRPr="00B46D12">
        <w:rPr>
          <w:rFonts w:ascii="Arial" w:hAnsi="Arial" w:cs="Arial"/>
          <w:lang w:val="en-US"/>
        </w:rPr>
        <w:t>to the wooden gate at the back of the playing</w:t>
      </w:r>
      <w:r w:rsidR="00C81706" w:rsidRPr="00B46D12">
        <w:rPr>
          <w:rFonts w:ascii="Arial" w:hAnsi="Arial" w:cs="Arial"/>
          <w:lang w:val="en-US"/>
        </w:rPr>
        <w:t xml:space="preserve"> </w:t>
      </w:r>
      <w:r w:rsidR="007E6CEA" w:rsidRPr="00B46D12">
        <w:rPr>
          <w:rFonts w:ascii="Arial" w:hAnsi="Arial" w:cs="Arial"/>
          <w:lang w:val="en-US"/>
        </w:rPr>
        <w:t>field</w:t>
      </w:r>
    </w:p>
    <w:p w14:paraId="54BADF6A" w14:textId="19E58597" w:rsidR="0064351F" w:rsidRPr="00B46D12" w:rsidRDefault="0064351F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Go through the gate and walk across the playing field back to the </w:t>
      </w:r>
      <w:proofErr w:type="gramStart"/>
      <w:r w:rsidR="000B1499" w:rsidRPr="00B46D12">
        <w:rPr>
          <w:rFonts w:ascii="Arial" w:hAnsi="Arial" w:cs="Arial"/>
          <w:lang w:val="en-US"/>
        </w:rPr>
        <w:t>playground</w:t>
      </w:r>
      <w:proofErr w:type="gramEnd"/>
    </w:p>
    <w:p w14:paraId="1542AB07" w14:textId="48BB3F28" w:rsidR="000B1499" w:rsidRPr="00B46D12" w:rsidRDefault="000B1499">
      <w:pPr>
        <w:rPr>
          <w:rFonts w:ascii="Arial" w:hAnsi="Arial" w:cs="Arial"/>
          <w:lang w:val="en-US"/>
        </w:rPr>
      </w:pPr>
      <w:r w:rsidRPr="00B46D12">
        <w:rPr>
          <w:rFonts w:ascii="Arial" w:hAnsi="Arial" w:cs="Arial"/>
          <w:lang w:val="en-US"/>
        </w:rPr>
        <w:t xml:space="preserve">I hope you enjoyed the </w:t>
      </w:r>
      <w:proofErr w:type="gramStart"/>
      <w:r w:rsidRPr="00B46D12">
        <w:rPr>
          <w:rFonts w:ascii="Arial" w:hAnsi="Arial" w:cs="Arial"/>
          <w:lang w:val="en-US"/>
        </w:rPr>
        <w:t>walk</w:t>
      </w:r>
      <w:proofErr w:type="gramEnd"/>
    </w:p>
    <w:p w14:paraId="1DB9ADE9" w14:textId="77777777" w:rsidR="00DD1D54" w:rsidRPr="00B46D12" w:rsidRDefault="00DD1D54">
      <w:pPr>
        <w:rPr>
          <w:rFonts w:ascii="Arial" w:hAnsi="Arial" w:cs="Arial"/>
          <w:lang w:val="en-US"/>
        </w:rPr>
      </w:pPr>
    </w:p>
    <w:sectPr w:rsidR="00DD1D54" w:rsidRPr="00B46D1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1DD341" w14:textId="77777777" w:rsidR="004F50F4" w:rsidRDefault="004F50F4" w:rsidP="00623F64">
      <w:pPr>
        <w:spacing w:after="0" w:line="240" w:lineRule="auto"/>
      </w:pPr>
      <w:r>
        <w:separator/>
      </w:r>
    </w:p>
  </w:endnote>
  <w:endnote w:type="continuationSeparator" w:id="0">
    <w:p w14:paraId="5B69D1CC" w14:textId="77777777" w:rsidR="004F50F4" w:rsidRDefault="004F50F4" w:rsidP="00623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092D8" w14:textId="77777777" w:rsidR="004F50F4" w:rsidRDefault="004F50F4" w:rsidP="00623F64">
      <w:pPr>
        <w:spacing w:after="0" w:line="240" w:lineRule="auto"/>
      </w:pPr>
      <w:r>
        <w:separator/>
      </w:r>
    </w:p>
  </w:footnote>
  <w:footnote w:type="continuationSeparator" w:id="0">
    <w:p w14:paraId="4531A39D" w14:textId="77777777" w:rsidR="004F50F4" w:rsidRDefault="004F50F4" w:rsidP="00623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9D6DC" w14:textId="1C057103" w:rsidR="00623F64" w:rsidRPr="00875105" w:rsidRDefault="00623F64" w:rsidP="00623F64">
    <w:pPr>
      <w:pStyle w:val="Header"/>
      <w:rPr>
        <w:rFonts w:ascii="Rustico" w:hAnsi="Rustico"/>
        <w:sz w:val="56"/>
        <w:szCs w:val="5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2382F4A" wp14:editId="607AE3F3">
          <wp:simplePos x="0" y="0"/>
          <wp:positionH relativeFrom="column">
            <wp:posOffset>-209550</wp:posOffset>
          </wp:positionH>
          <wp:positionV relativeFrom="paragraph">
            <wp:posOffset>-157480</wp:posOffset>
          </wp:positionV>
          <wp:extent cx="2114550" cy="874312"/>
          <wp:effectExtent l="0" t="0" r="0" b="0"/>
          <wp:wrapTight wrapText="bothSides">
            <wp:wrapPolygon edited="0">
              <wp:start x="2530" y="4709"/>
              <wp:lineTo x="1946" y="6122"/>
              <wp:lineTo x="1946" y="8477"/>
              <wp:lineTo x="2141" y="13186"/>
              <wp:lineTo x="2919" y="16483"/>
              <wp:lineTo x="17708" y="16483"/>
              <wp:lineTo x="17708" y="13186"/>
              <wp:lineTo x="18681" y="6593"/>
              <wp:lineTo x="16541" y="4709"/>
              <wp:lineTo x="2530" y="4709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55" t="29642" r="11771" b="29407"/>
                  <a:stretch/>
                </pic:blipFill>
                <pic:spPr bwMode="auto">
                  <a:xfrm>
                    <a:off x="0" y="0"/>
                    <a:ext cx="2114550" cy="8743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ustico" w:hAnsi="Rustico"/>
        <w:sz w:val="56"/>
        <w:szCs w:val="56"/>
      </w:rPr>
      <w:t>A walk in the park</w:t>
    </w:r>
  </w:p>
  <w:p w14:paraId="7D472527" w14:textId="5FF6D991" w:rsidR="00623F64" w:rsidRDefault="00623F64">
    <w:pPr>
      <w:pStyle w:val="Header"/>
    </w:pPr>
  </w:p>
  <w:p w14:paraId="05EAFD54" w14:textId="77777777" w:rsidR="00623F64" w:rsidRDefault="00623F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EzNzY0MzY2tzBV0lEKTi0uzszPAykwqgUA+KcZoSwAAAA="/>
  </w:docVars>
  <w:rsids>
    <w:rsidRoot w:val="006F1F37"/>
    <w:rsid w:val="0001050C"/>
    <w:rsid w:val="000229A8"/>
    <w:rsid w:val="00031946"/>
    <w:rsid w:val="00082968"/>
    <w:rsid w:val="000B1499"/>
    <w:rsid w:val="000E5308"/>
    <w:rsid w:val="00111B88"/>
    <w:rsid w:val="00120E2F"/>
    <w:rsid w:val="00141A4B"/>
    <w:rsid w:val="001A2468"/>
    <w:rsid w:val="00235943"/>
    <w:rsid w:val="00240EC2"/>
    <w:rsid w:val="002513CF"/>
    <w:rsid w:val="002A1E33"/>
    <w:rsid w:val="002B78E6"/>
    <w:rsid w:val="002F5675"/>
    <w:rsid w:val="00374787"/>
    <w:rsid w:val="00381881"/>
    <w:rsid w:val="003A0D24"/>
    <w:rsid w:val="003B5D83"/>
    <w:rsid w:val="003C6EBD"/>
    <w:rsid w:val="004074E1"/>
    <w:rsid w:val="00446B87"/>
    <w:rsid w:val="00474D4A"/>
    <w:rsid w:val="00495280"/>
    <w:rsid w:val="004F50F4"/>
    <w:rsid w:val="00512F19"/>
    <w:rsid w:val="00523A95"/>
    <w:rsid w:val="00523ED1"/>
    <w:rsid w:val="00557DD7"/>
    <w:rsid w:val="005C7C30"/>
    <w:rsid w:val="005D78BB"/>
    <w:rsid w:val="005E1C5B"/>
    <w:rsid w:val="00623F64"/>
    <w:rsid w:val="0063021B"/>
    <w:rsid w:val="0064351F"/>
    <w:rsid w:val="00675872"/>
    <w:rsid w:val="006F1F37"/>
    <w:rsid w:val="007304D6"/>
    <w:rsid w:val="00740C71"/>
    <w:rsid w:val="007A05FA"/>
    <w:rsid w:val="007E6CEA"/>
    <w:rsid w:val="00836ACF"/>
    <w:rsid w:val="00860834"/>
    <w:rsid w:val="00863F16"/>
    <w:rsid w:val="0086418C"/>
    <w:rsid w:val="008D26C1"/>
    <w:rsid w:val="00937E4B"/>
    <w:rsid w:val="00945952"/>
    <w:rsid w:val="00946A3D"/>
    <w:rsid w:val="00947FAF"/>
    <w:rsid w:val="00973142"/>
    <w:rsid w:val="009F106B"/>
    <w:rsid w:val="00A662F2"/>
    <w:rsid w:val="00A71970"/>
    <w:rsid w:val="00AB53AE"/>
    <w:rsid w:val="00AC1A13"/>
    <w:rsid w:val="00AC474B"/>
    <w:rsid w:val="00AE151F"/>
    <w:rsid w:val="00AF25AC"/>
    <w:rsid w:val="00B17C13"/>
    <w:rsid w:val="00B46D12"/>
    <w:rsid w:val="00B52F1E"/>
    <w:rsid w:val="00B713F0"/>
    <w:rsid w:val="00C31048"/>
    <w:rsid w:val="00C81706"/>
    <w:rsid w:val="00D039CC"/>
    <w:rsid w:val="00D10B17"/>
    <w:rsid w:val="00D30707"/>
    <w:rsid w:val="00D47C05"/>
    <w:rsid w:val="00DD1D54"/>
    <w:rsid w:val="00DD4BFF"/>
    <w:rsid w:val="00E05204"/>
    <w:rsid w:val="00E6105A"/>
    <w:rsid w:val="00EC616A"/>
    <w:rsid w:val="00EE3F40"/>
    <w:rsid w:val="00FA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C3846"/>
  <w15:chartTrackingRefBased/>
  <w15:docId w15:val="{D1A26926-CF3C-40A3-9E8D-551B6F7B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F64"/>
  </w:style>
  <w:style w:type="paragraph" w:styleId="Footer">
    <w:name w:val="footer"/>
    <w:basedOn w:val="Normal"/>
    <w:link w:val="FooterChar"/>
    <w:uiPriority w:val="99"/>
    <w:unhideWhenUsed/>
    <w:rsid w:val="00623F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F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2" ma:contentTypeDescription="Create a new document." ma:contentTypeScope="" ma:versionID="173c6f42c28b3172240d1d27959d0040">
  <xsd:schema xmlns:xsd="http://www.w3.org/2001/XMLSchema" xmlns:xs="http://www.w3.org/2001/XMLSchema" xmlns:p="http://schemas.microsoft.com/office/2006/metadata/properties" xmlns:ns2="f2cdf54d-0c73-455c-8add-a79067ef18c0" xmlns:ns3="06b02781-f628-469f-9eac-fb925fe8f644" targetNamespace="http://schemas.microsoft.com/office/2006/metadata/properties" ma:root="true" ma:fieldsID="46106af09bfbf739479d02c160af6387" ns2:_="" ns3:_="">
    <xsd:import namespace="f2cdf54d-0c73-455c-8add-a79067ef18c0"/>
    <xsd:import namespace="06b02781-f628-469f-9eac-fb925fe8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83A073-82D9-4437-9ED3-2BA39FB062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525A58-F548-4640-ADC5-E75A4C1952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0401DD-611C-4C91-8919-012D0F5494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1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</dc:creator>
  <cp:keywords/>
  <dc:description/>
  <cp:lastModifiedBy>Elizabeth Welch</cp:lastModifiedBy>
  <cp:revision>7</cp:revision>
  <dcterms:created xsi:type="dcterms:W3CDTF">2021-03-07T19:22:00Z</dcterms:created>
  <dcterms:modified xsi:type="dcterms:W3CDTF">2021-03-2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</Properties>
</file>